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Java Script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HTML AND CS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1)CREATE DIVISONS FOR A WEB PAGE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2)TO MAKE A PAGE EASIER TO MANAGE STYLE AND MANIPULATE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keepNext w:val="0"/>
        <w:keepLines w:val="0"/>
        <w:widowControl/>
        <w:suppressLineNumbers w:val="0"/>
        <w:shd w:val="clear" w:fill="EBFAFF"/>
        <w:ind w:left="0" w:firstLine="0"/>
        <w:jc w:val="left"/>
        <w:rPr>
          <w:rFonts w:ascii="serif" w:hAnsi="serif" w:eastAsia="serif" w:cs="serif"/>
          <w:i w:val="0"/>
          <w:iCs w:val="0"/>
          <w:caps w:val="0"/>
          <w:color w:val="2D2343"/>
          <w:spacing w:val="0"/>
          <w:sz w:val="21"/>
          <w:szCs w:val="21"/>
        </w:rPr>
      </w:pPr>
      <w:r>
        <w:rPr>
          <w:rFonts w:hint="default" w:ascii="serif" w:hAnsi="serif" w:eastAsia="serif" w:cs="serif"/>
          <w:i w:val="0"/>
          <w:iCs w:val="0"/>
          <w:caps w:val="0"/>
          <w:color w:val="2D2343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t>Relative is always in proportion to a whole. Absolute is the total of all existence. Relative is dependent while absolute is independen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none"/>
          <w:lang w:val="en-US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It describes the transparency-leve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Java Script + HTML= JSX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Expo go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Open the expo go app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Click on scan qr code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Scan the code by clicking  on my device on your laptop  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And then you can see the outpu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Render function simply displays whatever components are returned by i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 Return compiles everything and create an execute bale form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ext , view, button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bookmarkStart w:id="0" w:name="_GoBack"/>
      <w:bookmarkEnd w:id="0"/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436A504"/>
    <w:multiLevelType w:val="singleLevel"/>
    <w:tmpl w:val="9436A504"/>
    <w:lvl w:ilvl="0" w:tentative="0">
      <w:start w:val="1"/>
      <w:numFmt w:val="decimal"/>
      <w:suff w:val="space"/>
      <w:lvlText w:val="%1)"/>
      <w:lvlJc w:val="left"/>
    </w:lvl>
  </w:abstractNum>
  <w:abstractNum w:abstractNumId="1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C7C4FE0"/>
    <w:rsid w:val="0E447662"/>
    <w:rsid w:val="21D7771D"/>
    <w:rsid w:val="22E5182D"/>
    <w:rsid w:val="273F5591"/>
    <w:rsid w:val="2CFF23E8"/>
    <w:rsid w:val="315D4498"/>
    <w:rsid w:val="37DC4D51"/>
    <w:rsid w:val="3EB452D4"/>
    <w:rsid w:val="3F7C735B"/>
    <w:rsid w:val="3FBF2BE6"/>
    <w:rsid w:val="5BD73919"/>
    <w:rsid w:val="5E876FC7"/>
    <w:rsid w:val="65195BDF"/>
    <w:rsid w:val="652F6F6C"/>
    <w:rsid w:val="6713493F"/>
    <w:rsid w:val="6B4F3935"/>
    <w:rsid w:val="6D917179"/>
    <w:rsid w:val="70B72CDF"/>
    <w:rsid w:val="768C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99</TotalTime>
  <ScaleCrop>false</ScaleCrop>
  <LinksUpToDate>false</LinksUpToDate>
  <CharactersWithSpaces>1061</CharactersWithSpaces>
  <Application>WPS Office_11.2.0.101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PAYAL KAPOOR</dc:creator>
  <cp:lastModifiedBy>PAYAL KAPOOR</cp:lastModifiedBy>
  <dcterms:modified xsi:type="dcterms:W3CDTF">2021-07-01T10:24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76</vt:lpwstr>
  </property>
</Properties>
</file>